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x (n(%)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[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[58.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[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[41.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8[26.29-29.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9[27.24-29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9[19.59-29.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5[18.94-3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25:11Z</dcterms:created>
  <dcterms:modified xsi:type="dcterms:W3CDTF">2023-05-30T1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